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Project 1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17200F" w:rsidRDefault="0017200F"/>
    <w:p w:rsidR="0017200F" w:rsidRDefault="0017200F"/>
    <w:p w:rsidR="0017200F" w:rsidRDefault="0017200F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17200F" w:rsidRDefault="008E1812">
      <w:pPr>
        <w:rPr>
          <w:rFonts w:asciiTheme="majorBidi" w:eastAsia="宋体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 xml:space="preserve">Anika </w:t>
      </w:r>
      <w:proofErr w:type="spellStart"/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>Tasnim</w:t>
      </w:r>
      <w:proofErr w:type="spellEnd"/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 xml:space="preserve"> &amp; Li Lin</w:t>
      </w: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304591" w:rsidRDefault="00304591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bookmarkStart w:id="0" w:name="_GoBack"/>
      <w:bookmarkEnd w:id="0"/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 w:rsidR="00507EA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 server.py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>#!/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us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>/bin/python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># -*- coding: UTF-8 -*-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># File Name</w:t>
      </w:r>
      <w:r w:rsidRPr="00D26154">
        <w:rPr>
          <w:rFonts w:ascii="宋体" w:eastAsia="宋体" w:hAnsi="宋体" w:cs="宋体" w:hint="eastAsia"/>
          <w:color w:val="000000"/>
          <w:sz w:val="20"/>
          <w:szCs w:val="20"/>
        </w:rPr>
        <w:t>：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rver.py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># Created: 9/16/2020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# Author: Li Lin &amp; Anika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asnim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os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sy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socke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hreading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inte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inte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tetime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tetim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im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struc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r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Por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2000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8000"/>
          <w:sz w:val="20"/>
          <w:szCs w:val="20"/>
        </w:rPr>
        <w:t>#Create main window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window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#Set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widnow's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titl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it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rver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8000"/>
          <w:sz w:val="20"/>
          <w:szCs w:val="20"/>
        </w:rPr>
        <w:t>#Set window width and heigh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geometry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040x650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68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0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3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Tex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33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68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0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33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68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52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0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8000"/>
          <w:sz w:val="20"/>
          <w:szCs w:val="20"/>
        </w:rPr>
        <w:t>#Label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lastRenderedPageBreak/>
        <w:t>LogLabel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Log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Label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0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5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Label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ceive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Label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75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Label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Processe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Label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53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75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FF00FF"/>
          <w:sz w:val="20"/>
          <w:szCs w:val="20"/>
        </w:rPr>
        <w:t>StartServer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Create socket with IPv4/TCP typ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ocke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AF_INE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OCK_STREAM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socke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bind with server address and por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bi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Po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tart to monitor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liste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ing for connection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wait for client's connection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add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rver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accep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#print(connection,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addr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connected with {0}:{1}\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ddr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[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],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ddr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[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]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ing for request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threa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ata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nam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ReceiveDataThread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rgs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addr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em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s_aliv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xcep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rro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msg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msg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"Start thread finished"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FF00FF"/>
          <w:sz w:val="20"/>
          <w:szCs w:val="20"/>
        </w:rPr>
        <w:t>UpdateLoggingTo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en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im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leep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0.5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FF00FF"/>
          <w:sz w:val="20"/>
          <w:szCs w:val="20"/>
        </w:rPr>
        <w:t>StartServer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_threa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Server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nam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StartServerThread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em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s_aliv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tart threading starte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StartButton.config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>(text='Stop'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rver is already start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UpdateLogging_threa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UpdateLoggingTo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nam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UpdateLoggingthread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em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UpdateLogging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s_aliv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UpdateLogging_threa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Button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tk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ta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2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Server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artButt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x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3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3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8000"/>
          <w:sz w:val="20"/>
          <w:szCs w:val="20"/>
        </w:rPr>
        <w:t>#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reqtype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= ('SEARCH','REPLACE','REVERSE'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FF00FF"/>
          <w:sz w:val="20"/>
          <w:szCs w:val="20"/>
        </w:rPr>
        <w:t>ReceiveDataTh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address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ing receive data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Receive message from clien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2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i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+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!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 request received and accept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pli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+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[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No search word defined!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keep current statu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 request accepted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FILE_INFO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i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+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!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 request received and accept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sg_lis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pli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+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sg_lis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[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sg_lis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[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2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No search word defined!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keep current statu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 request accepted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FILE_INFO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 request received and accept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 request accepted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FILE_INFO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EXI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Exit request receiv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clos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nrecognized request!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FILE_INFO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Receive file name and size info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unpack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ileinfo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trip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\x00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Head info receiv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Receive the data of fil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0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wb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hand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Clear the content firstly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.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en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2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data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2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+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data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handl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ceiv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{0} file transfer failed\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ceived all data of {0}\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.0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end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Process the file according to reques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earch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coun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coun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There are {0} words "{1}" found in {2}.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orma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u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There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 xml:space="preserve"> are {0} words "{1}" found in {2}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forma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u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messag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arch result sent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Replac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data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plac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arch_wor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file_nam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os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ath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joi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./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d_'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tore local fil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wb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end file info to clien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#file name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lentgh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= 128 bytes;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= 8byte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define file head info, including name and siz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ack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file_nam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placed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d file header info sent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end file data to clien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2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d file send over...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if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request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Revers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data_str_list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all_data_str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pli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data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 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joi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versed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data_str_lis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Processed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file_nam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os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ath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joi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./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placed_'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tore local fil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wb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file_nam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D26154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D26154">
        <w:rPr>
          <w:rFonts w:ascii="Courier New" w:hAnsi="Courier New" w:cs="Courier New"/>
          <w:color w:val="808080"/>
          <w:sz w:val="20"/>
          <w:szCs w:val="20"/>
        </w:rPr>
        <w:t>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end file info to clien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#file name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lentgh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= 128 bytes; </w:t>
      </w:r>
      <w:proofErr w:type="spellStart"/>
      <w:r w:rsidRPr="00D26154">
        <w:rPr>
          <w:rFonts w:ascii="Courier New" w:hAnsi="Courier New" w:cs="Courier New"/>
          <w:color w:val="008000"/>
          <w:sz w:val="20"/>
          <w:szCs w:val="20"/>
        </w:rPr>
        <w:t>filesize</w:t>
      </w:r>
      <w:proofErr w:type="spellEnd"/>
      <w:r w:rsidRPr="00D26154">
        <w:rPr>
          <w:rFonts w:ascii="Courier New" w:hAnsi="Courier New" w:cs="Courier New"/>
          <w:color w:val="008000"/>
          <w:sz w:val="20"/>
          <w:szCs w:val="20"/>
        </w:rPr>
        <w:t xml:space="preserve"> = 8bytes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define file head info, including name and size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pack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file_nam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reversed_data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)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d file header info sent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color w:val="008000"/>
          <w:sz w:val="20"/>
          <w:szCs w:val="20"/>
        </w:rPr>
        <w:t>#send file data to client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new_file_handl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FF0000"/>
          <w:sz w:val="20"/>
          <w:szCs w:val="20"/>
        </w:rPr>
        <w:t>1024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Reversed file send over...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connection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send_data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message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unrecognized request!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D26154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Server is in unknown status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            status 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WAIT_FOR_REQUEST'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D2615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D26154">
        <w:rPr>
          <w:rFonts w:ascii="Courier New" w:hAnsi="Courier New" w:cs="Courier New"/>
          <w:color w:val="808080"/>
          <w:sz w:val="20"/>
          <w:szCs w:val="20"/>
        </w:rPr>
        <w:t>'Connection closed\n'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26154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D26154">
        <w:rPr>
          <w:rFonts w:ascii="Courier New" w:hAnsi="Courier New" w:cs="Courier New"/>
          <w:color w:val="000000"/>
          <w:sz w:val="20"/>
          <w:szCs w:val="20"/>
        </w:rPr>
        <w:t>mainloop</w:t>
      </w:r>
      <w:proofErr w:type="spellEnd"/>
      <w:r w:rsidRPr="00D26154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D26154" w:rsidRPr="00D26154" w:rsidRDefault="00D26154" w:rsidP="00D26154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D26154" w:rsidRDefault="00D26154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lastRenderedPageBreak/>
        <w:t>Source code for</w:t>
      </w:r>
      <w:r w:rsidR="00507EA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 client.py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>#!/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us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>/bin/python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># -*- coding: UTF-8 -*-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># File Name</w:t>
      </w:r>
      <w:r w:rsidRPr="00AE1AEF">
        <w:rPr>
          <w:rFonts w:ascii="宋体" w:eastAsia="宋体" w:hAnsi="宋体" w:cs="宋体" w:hint="eastAsia"/>
          <w:color w:val="000000"/>
          <w:sz w:val="20"/>
          <w:szCs w:val="20"/>
        </w:rPr>
        <w:t>：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lient.py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># Created: 9/16/2020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# Author: Li Lin &amp; Anika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asnim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ocke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inte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inte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dialog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inte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tk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inte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ys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uc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hreading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n32api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rom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etime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etim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mpor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im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rverNam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localhost'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'192.168.0.15'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rverPor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000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urrentDirectory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cw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Create main GUI window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wind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#Set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widnow's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titl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it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Clien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Set window width and heigh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omet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305x650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#Create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a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Entry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Va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ring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Entry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t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h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n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extvariab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8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Mobil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Va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ring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Entry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t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h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n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extvariab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30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8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Phon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ring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Entry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t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h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n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4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extvariab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6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C:/GitHubProject/NetworkProgramming/Project1/Mobile IP wiki.tx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NameVa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ring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NameEntry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t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h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n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extvariab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NameVa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>SaveFileName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0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9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Name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output.tx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Label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Log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6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ource fil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ceived from server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67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 wor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9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 wor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30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9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Label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Label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ave file nam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Label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0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73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Create Tex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3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88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3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s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ade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tex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ade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ex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3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9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6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3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crolledTex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9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6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4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update text to show end conten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UpdateLoggingTo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lee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0.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UpdateLogging_thr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UpdateLoggingTo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nam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UpdateLoggingthread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em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UpdateLogging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s_aliv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UpdateLogging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Socket created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AF_IN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OCK_STREAM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Create buttons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Connect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Setup connection with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onnec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rver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rverPo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xcep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rro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ms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n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e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[:-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: Server Connected failed({1})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msg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n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e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[:-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: Server Connected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rver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already Connected )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onnect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Connec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onnect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onnect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Exit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reques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XIT'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ques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xit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request sent to server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los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connection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stro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ExitProcess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_thr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ExitThread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Daem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xit threading star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xi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Process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Exit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Search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1.Send request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reques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+'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ques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xcep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rro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ms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n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e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[:-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: Server Connected failed({1})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msg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request sent with search word "{0}"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Receive message from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respons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sponse from server: {0} 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 request accep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s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2. Send file info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#file name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lentgh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128 bytes;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8bytes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define file head info, including name and siz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c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asenam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,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header sent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3. Send data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send over...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4. Receive the search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respons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5. Display the search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 result received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rver connection closed! Please check if server is still running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The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file path is not vali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rver connection closed! Please check if server is still running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 connection! Please connect firstly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Replace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1.Send request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reques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+'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+'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ques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xcep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rro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ms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n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e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[:-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: Server Connected failed({1})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msg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request sent with  search word "{0}" and replace word "{1}"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wor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place_wor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Receive message from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respons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sponse from server: {0} 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 request accep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s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2. Send file info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#file name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lentgh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128 bytes;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8bytes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define file head info, including name and siz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c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asenam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,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header sent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3. Send data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send over...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4. Receive the replace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unpac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ri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\x00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 header info is received and size is {1} bytes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cv_file_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0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d file {0} is received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cv_file_nam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5. Display the replaced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rver connection closed! Please check if server is still running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The file path is not valid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rver connection closed! Please check if server is still running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 connection! Please connect firstly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Reverse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global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1.Send request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reques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'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ques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xcep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rror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ms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now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st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eti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)[:-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]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{0}: Server Connected failed({1})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n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msg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request sent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Receive message from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respons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sponse from server: {0} 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spon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 request accep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s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2. Send file info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#file name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lentgh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128 bytes; </w:t>
      </w:r>
      <w:proofErr w:type="spellStart"/>
      <w:r w:rsidRPr="00AE1AEF">
        <w:rPr>
          <w:rFonts w:ascii="Courier New" w:hAnsi="Courier New" w:cs="Courier New"/>
          <w:color w:val="008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8000"/>
          <w:sz w:val="20"/>
          <w:szCs w:val="20"/>
        </w:rPr>
        <w:t xml:space="preserve"> = 8bytes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define file head info, including name and siz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c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byte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asenam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cod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utf-8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,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.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h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header sent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3. Send data to server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send over...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n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4. Receive the reversed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alc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truc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unpack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128sQ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ileinfo_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header info is received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0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'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hile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not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&gt;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2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e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data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cv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-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size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size</w:t>
      </w:r>
      <w:proofErr w:type="spellEnd"/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break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+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data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cod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i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d file is received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r w:rsidRPr="00AE1AEF">
        <w:rPr>
          <w:rFonts w:ascii="Courier New" w:hAnsi="Courier New" w:cs="Courier New"/>
          <w:color w:val="008000"/>
          <w:sz w:val="20"/>
          <w:szCs w:val="20"/>
        </w:rPr>
        <w:t>#5. Display the replaced result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ceived_data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 connection! Please connect firstly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The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 xml:space="preserve"> file path is not vali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isConnecte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False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 connection! Please connect firstly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els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No connection! Please connect firstly\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SearchWordFrom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thr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SearchThread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Daem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 threading star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arch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WordFrom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arch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ReplaceWordBy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_thr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eplace_thread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Daem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 threading star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plac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WordBy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place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30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ReverseWordBy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_thread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hreadin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arg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Th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everse_thread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etDaem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Tru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_threa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ta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 threading starte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Revers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4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WordByServer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verse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45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Select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dialog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askopenfilenam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itl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elect source fil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iletype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[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"Text files"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"*.txt"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"all files"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"*.*"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]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END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Entr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SourceFile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Path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rb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reade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dele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text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reade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ource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insert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tex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lect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ource path...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lect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elect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5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57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callback function for Save button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def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FF00FF"/>
          <w:sz w:val="20"/>
          <w:szCs w:val="20"/>
        </w:rPr>
        <w:t>Save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filename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NameVa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os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a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joi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urrentDirecto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ile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pri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with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ope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path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w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FF"/>
          <w:sz w:val="20"/>
          <w:szCs w:val="20"/>
        </w:rPr>
        <w:t>as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: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_data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ProcessedFile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ge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.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_data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p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los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Logging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inser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end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File {0} saved under {1}\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filename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urrentDirectory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r w:rsidRPr="00AE1AEF">
        <w:rPr>
          <w:rFonts w:ascii="Courier New" w:hAnsi="Courier New" w:cs="Courier New"/>
          <w:color w:val="008000"/>
          <w:sz w:val="20"/>
          <w:szCs w:val="20"/>
        </w:rPr>
        <w:t>#Create Save button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Button</w:t>
      </w:r>
      <w:proofErr w:type="spellEnd"/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tk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Button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tex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Save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fon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(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Arial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2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width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heigh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command 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Fil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SaveButton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plac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x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175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y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FF0000"/>
          <w:sz w:val="20"/>
          <w:szCs w:val="20"/>
        </w:rPr>
        <w:t>190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,</w:t>
      </w:r>
      <w:r w:rsidRPr="00AE1AEF">
        <w:rPr>
          <w:rFonts w:ascii="Courier New" w:hAnsi="Courier New" w:cs="Courier New"/>
          <w:color w:val="000000"/>
          <w:sz w:val="20"/>
          <w:szCs w:val="20"/>
        </w:rPr>
        <w:t xml:space="preserve"> anchor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=</w:t>
      </w:r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proofErr w:type="spellStart"/>
      <w:r w:rsidRPr="00AE1AEF">
        <w:rPr>
          <w:rFonts w:ascii="Courier New" w:hAnsi="Courier New" w:cs="Courier New"/>
          <w:color w:val="808080"/>
          <w:sz w:val="20"/>
          <w:szCs w:val="20"/>
        </w:rPr>
        <w:t>nw</w:t>
      </w:r>
      <w:proofErr w:type="spellEnd"/>
      <w:r w:rsidRPr="00AE1AEF">
        <w:rPr>
          <w:rFonts w:ascii="Courier New" w:hAnsi="Courier New" w:cs="Courier New"/>
          <w:color w:val="808080"/>
          <w:sz w:val="20"/>
          <w:szCs w:val="20"/>
        </w:rPr>
        <w:t>'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window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mainloop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AE1AEF" w:rsidRPr="00AE1AEF" w:rsidRDefault="00AE1AEF" w:rsidP="00AE1AEF">
      <w:pPr>
        <w:shd w:val="clear" w:color="auto" w:fill="FFFFFF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AE1AEF">
        <w:rPr>
          <w:rFonts w:ascii="Courier New" w:hAnsi="Courier New" w:cs="Courier New"/>
          <w:color w:val="000000"/>
          <w:sz w:val="20"/>
          <w:szCs w:val="20"/>
        </w:rPr>
        <w:t>clientSocket</w:t>
      </w:r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.</w:t>
      </w:r>
      <w:r w:rsidRPr="00AE1AEF">
        <w:rPr>
          <w:rFonts w:ascii="Courier New" w:hAnsi="Courier New" w:cs="Courier New"/>
          <w:color w:val="000000"/>
          <w:sz w:val="20"/>
          <w:szCs w:val="20"/>
        </w:rPr>
        <w:t>close</w:t>
      </w:r>
      <w:proofErr w:type="spellEnd"/>
      <w:r w:rsidRPr="00AE1AEF">
        <w:rPr>
          <w:rFonts w:ascii="Courier New" w:hAnsi="Courier New" w:cs="Courier New"/>
          <w:b/>
          <w:bCs/>
          <w:color w:val="000080"/>
          <w:sz w:val="20"/>
          <w:szCs w:val="20"/>
        </w:rPr>
        <w:t>()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9B13CC" w:rsidRDefault="009B13CC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2E05B6" w:rsidRDefault="002E05B6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Overview of the tools:</w:t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2BC0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AFD0123" wp14:editId="27215483">
            <wp:extent cx="5943600" cy="3882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E05B6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1BE2C113" wp14:editId="4EEB389D">
            <wp:extent cx="5943600" cy="3103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Default="002E05B6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Server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tar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“Waiting for connection”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Client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Connec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log info should show “Server Connected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which client connected and from which port.</w:t>
      </w:r>
    </w:p>
    <w:p w:rsidR="002E05B6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ould wait for a client’s request.</w:t>
      </w:r>
    </w:p>
    <w:p w:rsidR="00A05B14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n the Client program,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do below steps</w:t>
      </w:r>
      <w:r w:rsidR="00C1652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or each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arch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 the file content shall be displayed in “</w:t>
      </w:r>
      <w:r w:rsidR="0021640C" w:rsidRP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file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of both Client and Server, they are should be same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on Server program window, the received file content should be same as the Client’s source file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714AE6" w:rsidRPr="00714AE6" w:rsidRDefault="00714AE6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search function.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plac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button to select the file you want to process.(skip this step if you want to keep processing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”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replac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</w:p>
    <w:p w:rsidR="00714AE6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e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which 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should be same as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F94431" w:rsidRP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714AE6" w:rsidRPr="00714AE6" w:rsidRDefault="00714AE6" w:rsidP="00F94431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A05B14" w:rsidRDefault="00FF7B9E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verse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.(Skip this step if you want to keep processing 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vers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FF7B9E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In Client window, 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which should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 xml:space="preserve">be same as server’s 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content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02785F"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02785F" w:rsidRP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Display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splay function is already shown in above steps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select the source file via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, the source file content shall be displayed in below display area automatically.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The received the result shall be displayed in 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“</w:t>
      </w:r>
      <w:r w:rsidR="0021640C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automatically.</w:t>
      </w:r>
    </w:p>
    <w:p w:rsidR="00EC1E4E" w:rsidRDefault="00EC1E4E" w:rsidP="00EC1E4E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Exit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any step above, click on “Exit” button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should send “EXIT” request to Server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if there is connection with server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; Server should </w:t>
      </w:r>
      <w:proofErr w:type="spellStart"/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received</w:t>
      </w:r>
      <w:proofErr w:type="spellEnd"/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is request and close current connection, then wait for another connection.</w:t>
      </w:r>
    </w:p>
    <w:p w:rsidR="00C16524" w:rsidRPr="00FF7B9E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should be closed.</w:t>
      </w:r>
    </w:p>
    <w:p w:rsidR="00A05B14" w:rsidRDefault="00D2202E" w:rsidP="00D2202E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  <w:r w:rsidRPr="00D2202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obust test:</w:t>
      </w:r>
    </w:p>
    <w:p w:rsidR="005E64B0" w:rsidRDefault="005E64B0" w:rsidP="00D2202E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not started case:</w:t>
      </w:r>
    </w:p>
    <w:p w:rsidR="00D2202E" w:rsidRDefault="00D2202E" w:rsidP="005E64B0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D2202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Server program but don’t click “</w:t>
      </w:r>
      <w:r w:rsidRPr="00D2202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tart</w:t>
      </w:r>
      <w:r w:rsidRPr="00D2202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</w:p>
    <w:p w:rsidR="00D2202E" w:rsidRDefault="00D2202E" w:rsidP="005E64B0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Start Client program, </w:t>
      </w:r>
      <w:r w:rsidR="005E64B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and click “Connect” button. </w:t>
      </w:r>
    </w:p>
    <w:p w:rsidR="005E64B0" w:rsidRDefault="005E64B0" w:rsidP="005E64B0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should report connection failed message in Log field.</w:t>
      </w:r>
    </w:p>
    <w:p w:rsidR="005E64B0" w:rsidRDefault="005E64B0" w:rsidP="005E64B0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closed without clicking “Exit” button</w:t>
      </w:r>
    </w:p>
    <w:p w:rsidR="005E64B0" w:rsidRDefault="00F40756" w:rsidP="005E64B0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ould detect the client connection closed, the Log field should report it.</w:t>
      </w:r>
    </w:p>
    <w:p w:rsidR="00F40756" w:rsidRDefault="00F40756" w:rsidP="00F40756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utdown after connected with Client</w:t>
      </w:r>
    </w:p>
    <w:p w:rsidR="00F40756" w:rsidRDefault="00F40756" w:rsidP="00F40756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lient should </w:t>
      </w:r>
      <w:r w:rsidR="00111B08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etect the disconnection by sending request.</w:t>
      </w:r>
    </w:p>
    <w:p w:rsidR="00111B08" w:rsidRDefault="00111B08" w:rsidP="00F40756">
      <w:pPr>
        <w:pStyle w:val="BodyText"/>
        <w:numPr>
          <w:ilvl w:val="3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og field should show the failed info.</w:t>
      </w:r>
    </w:p>
    <w:p w:rsidR="005E64B0" w:rsidRPr="00D2202E" w:rsidRDefault="005E64B0" w:rsidP="005E64B0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9366D" w:rsidRDefault="0009366D">
      <w:pPr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Screenshots and Their Explanations:</w:t>
      </w:r>
    </w:p>
    <w:p w:rsidR="0017200F" w:rsidRDefault="00302CFE" w:rsidP="00302CFE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earch function:</w:t>
      </w:r>
    </w:p>
    <w:p w:rsidR="00302CFE" w:rsidRDefault="00212838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4920AF7" wp14:editId="4544C648">
            <wp:extent cx="5943600" cy="36493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4BC17B2" wp14:editId="09929513">
            <wp:extent cx="5943600" cy="25088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38" w:rsidRDefault="00212838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above figure, the word “client” is sent to server and server accepted the request. And server sent “There are 6 words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“client”</w:t>
      </w: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found in example file.txt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</w:t>
      </w:r>
    </w:p>
    <w:p w:rsidR="00AD51E7" w:rsidRDefault="00AD51E7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 is also showing detail steps of the communication.</w:t>
      </w:r>
    </w:p>
    <w:p w:rsidR="00F94431" w:rsidRDefault="00F94431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plac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4609CA72" wp14:editId="6EA26E41">
            <wp:extent cx="5943600" cy="18459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392A0E4" wp14:editId="0992DF38">
            <wp:extent cx="5943600" cy="224155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the above figure, the word “client’ is replaced by “CLIENT”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 The replaced file is received from server and showed in client program.</w:t>
      </w:r>
    </w:p>
    <w:p w:rsidR="00AD51E7" w:rsidRDefault="00AD51E7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Pr="00F30C13" w:rsidRDefault="00F30C13" w:rsidP="00F30C13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vers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327961AA" wp14:editId="6C78DCB0">
            <wp:extent cx="5943600" cy="36245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Server received the source file sent from client. From the content showing above , it is same as the source file.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Client received the reversed file sent from Server. From the content showing above, it is same as the processed </w:t>
      </w:r>
      <w:r w:rsidR="003A419F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content in server.</w:t>
      </w:r>
    </w:p>
    <w:p w:rsidR="00AD51E7" w:rsidRPr="00212838" w:rsidRDefault="00AD51E7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2785F" w:rsidRDefault="0002785F" w:rsidP="0002785F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ave file</w:t>
      </w:r>
    </w:p>
    <w:p w:rsidR="0002785F" w:rsidRDefault="0009366D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7CD56CB3" wp14:editId="406B84C7">
            <wp:extent cx="5943600" cy="14446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85F" w:rsidRDefault="0009366D" w:rsidP="0009366D">
      <w:pPr>
        <w:pStyle w:val="BodyText"/>
        <w:spacing w:line="275" w:lineRule="auto"/>
        <w:ind w:right="117" w:firstLine="261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17F717A0" wp14:editId="7D520586">
            <wp:extent cx="5326380" cy="249555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2864" cy="250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4B0" w:rsidRDefault="005E64B0" w:rsidP="005E64B0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Exit function</w:t>
      </w:r>
    </w:p>
    <w:p w:rsidR="005E64B0" w:rsidRDefault="005E64B0" w:rsidP="005E64B0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obust test</w:t>
      </w:r>
    </w:p>
    <w:p w:rsidR="005E64B0" w:rsidRDefault="00F40756" w:rsidP="005E64B0">
      <w:pPr>
        <w:pStyle w:val="BodyText"/>
        <w:numPr>
          <w:ilvl w:val="1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40756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Server not started case</w:t>
      </w:r>
    </w:p>
    <w:p w:rsidR="00AE1AEF" w:rsidRDefault="00AE1AEF" w:rsidP="00AE1AEF">
      <w:pPr>
        <w:pStyle w:val="BodyText"/>
        <w:spacing w:line="275" w:lineRule="auto"/>
        <w:ind w:left="900"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When server is not started, Click on “</w:t>
      </w:r>
      <w:r w:rsidRPr="00AE1AEF">
        <w:rPr>
          <w:rFonts w:asciiTheme="majorBidi" w:hAnsiTheme="majorBidi" w:cstheme="majorBidi"/>
          <w:color w:val="000000" w:themeColor="text1"/>
          <w:spacing w:val="-4"/>
          <w:sz w:val="28"/>
          <w:szCs w:val="28"/>
          <w:shd w:val="pct15" w:color="auto" w:fill="FFFFFF"/>
        </w:rPr>
        <w:t>Connect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” button, “Server Connected failed” is reported.</w:t>
      </w:r>
    </w:p>
    <w:p w:rsidR="00AE1AEF" w:rsidRPr="00F40756" w:rsidRDefault="00AE1AEF" w:rsidP="00AE1AEF">
      <w:pPr>
        <w:pStyle w:val="BodyText"/>
        <w:spacing w:line="275" w:lineRule="auto"/>
        <w:ind w:left="900"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AE1AEF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drawing>
          <wp:inline distT="0" distB="0" distL="0" distR="0" wp14:anchorId="68DF65E2" wp14:editId="336A6A9E">
            <wp:extent cx="5943600" cy="30505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64B0" w:rsidRPr="00F40756" w:rsidRDefault="00F40756" w:rsidP="00F40756">
      <w:pPr>
        <w:pStyle w:val="BodyText"/>
        <w:numPr>
          <w:ilvl w:val="1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closed without clicking “</w:t>
      </w:r>
      <w:r w:rsidRPr="00AE1AE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xi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</w:p>
    <w:p w:rsidR="005E64B0" w:rsidRDefault="005E64B0" w:rsidP="005E64B0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5E64B0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490B0435" wp14:editId="1EB9830E">
            <wp:extent cx="5943600" cy="34131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B08" w:rsidRDefault="00111B08" w:rsidP="00111B08">
      <w:pPr>
        <w:pStyle w:val="BodyText"/>
        <w:numPr>
          <w:ilvl w:val="1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utdown after connected with Client</w:t>
      </w:r>
    </w:p>
    <w:p w:rsidR="00AE1AEF" w:rsidRDefault="00AE1AEF" w:rsidP="00AE1AE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replace request, the client program report “Server Connected failed”</w:t>
      </w:r>
    </w:p>
    <w:p w:rsidR="00111B08" w:rsidRDefault="00AE1AEF" w:rsidP="00111B08">
      <w:pPr>
        <w:pStyle w:val="BodyText"/>
        <w:spacing w:line="275" w:lineRule="auto"/>
        <w:ind w:left="9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E1AE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drawing>
          <wp:inline distT="0" distB="0" distL="0" distR="0" wp14:anchorId="55BE69FB" wp14:editId="49445648">
            <wp:extent cx="5943600" cy="3089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B08" w:rsidRDefault="00111B08" w:rsidP="005E64B0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Completion Status and Self-Critique: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or program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="0002785F"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Client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17200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program 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rver</w:t>
      </w:r>
      <w:r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rPr>
          <w:rFonts w:asciiTheme="majorBidi" w:hAnsiTheme="majorBidi" w:cstheme="majorBidi"/>
        </w:rPr>
      </w:pPr>
    </w:p>
    <w:sectPr w:rsidR="0017200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6C10" w:rsidRDefault="00E46C10">
      <w:r>
        <w:separator/>
      </w:r>
    </w:p>
  </w:endnote>
  <w:endnote w:type="continuationSeparator" w:id="0">
    <w:p w:rsidR="00E46C10" w:rsidRDefault="00E46C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02E" w:rsidRDefault="00D220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AutoText"/>
      </w:docPartObj>
    </w:sdtPr>
    <w:sdtContent>
      <w:p w:rsidR="00D2202E" w:rsidRDefault="00D220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D2202E" w:rsidRDefault="00D220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02E" w:rsidRDefault="00D220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6C10" w:rsidRDefault="00E46C10">
      <w:r>
        <w:separator/>
      </w:r>
    </w:p>
  </w:footnote>
  <w:footnote w:type="continuationSeparator" w:id="0">
    <w:p w:rsidR="00E46C10" w:rsidRDefault="00E46C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02E" w:rsidRDefault="00D220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02E" w:rsidRDefault="00D220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202E" w:rsidRDefault="00D220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F669D"/>
    <w:multiLevelType w:val="multilevel"/>
    <w:tmpl w:val="CC08C3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DE0953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F146FF1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214A4B7C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D94476C"/>
    <w:multiLevelType w:val="hybridMultilevel"/>
    <w:tmpl w:val="53E60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4D1EE1"/>
    <w:multiLevelType w:val="multilevel"/>
    <w:tmpl w:val="9C1C4A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4D852498"/>
    <w:multiLevelType w:val="hybridMultilevel"/>
    <w:tmpl w:val="BE9C0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3E47C6"/>
    <w:multiLevelType w:val="hybridMultilevel"/>
    <w:tmpl w:val="27E2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E60E25"/>
    <w:multiLevelType w:val="multilevel"/>
    <w:tmpl w:val="9C1C4A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5F102476"/>
    <w:multiLevelType w:val="multilevel"/>
    <w:tmpl w:val="082276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68B357FD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724B7E5E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3" w15:restartNumberingAfterBreak="0">
    <w:nsid w:val="73B6553B"/>
    <w:multiLevelType w:val="hybridMultilevel"/>
    <w:tmpl w:val="71E8586C"/>
    <w:lvl w:ilvl="0" w:tplc="C84204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2"/>
  </w:num>
  <w:num w:numId="5">
    <w:abstractNumId w:val="0"/>
  </w:num>
  <w:num w:numId="6">
    <w:abstractNumId w:val="10"/>
  </w:num>
  <w:num w:numId="7">
    <w:abstractNumId w:val="6"/>
  </w:num>
  <w:num w:numId="8">
    <w:abstractNumId w:val="13"/>
  </w:num>
  <w:num w:numId="9">
    <w:abstractNumId w:val="3"/>
  </w:num>
  <w:num w:numId="10">
    <w:abstractNumId w:val="11"/>
  </w:num>
  <w:num w:numId="11">
    <w:abstractNumId w:val="1"/>
  </w:num>
  <w:num w:numId="12">
    <w:abstractNumId w:val="12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02785F"/>
    <w:rsid w:val="0009366D"/>
    <w:rsid w:val="00111B08"/>
    <w:rsid w:val="00162B96"/>
    <w:rsid w:val="0017200F"/>
    <w:rsid w:val="00202E8E"/>
    <w:rsid w:val="00212838"/>
    <w:rsid w:val="0021640C"/>
    <w:rsid w:val="002E05B6"/>
    <w:rsid w:val="00302CFE"/>
    <w:rsid w:val="00304591"/>
    <w:rsid w:val="003A419F"/>
    <w:rsid w:val="003E2FDB"/>
    <w:rsid w:val="004C081C"/>
    <w:rsid w:val="00507EAB"/>
    <w:rsid w:val="005E64B0"/>
    <w:rsid w:val="00642D2C"/>
    <w:rsid w:val="00714AE6"/>
    <w:rsid w:val="007B435E"/>
    <w:rsid w:val="008E1812"/>
    <w:rsid w:val="009373C3"/>
    <w:rsid w:val="00965C31"/>
    <w:rsid w:val="009B13CC"/>
    <w:rsid w:val="009C0A20"/>
    <w:rsid w:val="00A05B14"/>
    <w:rsid w:val="00AD51E7"/>
    <w:rsid w:val="00AE1AEF"/>
    <w:rsid w:val="00B910ED"/>
    <w:rsid w:val="00C16524"/>
    <w:rsid w:val="00CB48C0"/>
    <w:rsid w:val="00D2202E"/>
    <w:rsid w:val="00D26154"/>
    <w:rsid w:val="00D678DF"/>
    <w:rsid w:val="00E33DCB"/>
    <w:rsid w:val="00E46C10"/>
    <w:rsid w:val="00EA294B"/>
    <w:rsid w:val="00EA4F07"/>
    <w:rsid w:val="00EC1E4E"/>
    <w:rsid w:val="00F30C13"/>
    <w:rsid w:val="00F32BC0"/>
    <w:rsid w:val="00F40756"/>
    <w:rsid w:val="00F50393"/>
    <w:rsid w:val="00F94431"/>
    <w:rsid w:val="00FF7B9E"/>
    <w:rsid w:val="32EB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2A9A5A"/>
  <w15:docId w15:val="{6AF35BF1-26B5-4619-A958-C030FADF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AE1AE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ind w:left="459"/>
    </w:pPr>
    <w:rPr>
      <w:rFonts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msonormal0">
    <w:name w:val="msonormal"/>
    <w:basedOn w:val="Normal"/>
    <w:rsid w:val="00507EAB"/>
    <w:pPr>
      <w:spacing w:before="100" w:beforeAutospacing="1" w:after="100" w:afterAutospacing="1"/>
    </w:pPr>
  </w:style>
  <w:style w:type="numbering" w:customStyle="1" w:styleId="NoList1">
    <w:name w:val="No List1"/>
    <w:next w:val="NoList"/>
    <w:uiPriority w:val="99"/>
    <w:semiHidden/>
    <w:unhideWhenUsed/>
    <w:rsid w:val="00D26154"/>
  </w:style>
  <w:style w:type="paragraph" w:customStyle="1" w:styleId="sc1">
    <w:name w:val="sc1"/>
    <w:basedOn w:val="Normal"/>
    <w:rsid w:val="00D26154"/>
    <w:pPr>
      <w:spacing w:before="100" w:beforeAutospacing="1" w:after="100" w:afterAutospacing="1"/>
    </w:pPr>
    <w:rPr>
      <w:color w:val="008000"/>
    </w:rPr>
  </w:style>
  <w:style w:type="paragraph" w:customStyle="1" w:styleId="sc2">
    <w:name w:val="sc2"/>
    <w:basedOn w:val="Normal"/>
    <w:rsid w:val="00D26154"/>
    <w:pPr>
      <w:spacing w:before="100" w:beforeAutospacing="1" w:after="100" w:afterAutospacing="1"/>
    </w:pPr>
    <w:rPr>
      <w:color w:val="FF0000"/>
    </w:rPr>
  </w:style>
  <w:style w:type="paragraph" w:customStyle="1" w:styleId="sc3">
    <w:name w:val="sc3"/>
    <w:basedOn w:val="Normal"/>
    <w:rsid w:val="00D26154"/>
    <w:pPr>
      <w:spacing w:before="100" w:beforeAutospacing="1" w:after="100" w:afterAutospacing="1"/>
    </w:pPr>
    <w:rPr>
      <w:color w:val="808080"/>
    </w:rPr>
  </w:style>
  <w:style w:type="paragraph" w:customStyle="1" w:styleId="sc4">
    <w:name w:val="sc4"/>
    <w:basedOn w:val="Normal"/>
    <w:rsid w:val="00D26154"/>
    <w:pPr>
      <w:spacing w:before="100" w:beforeAutospacing="1" w:after="100" w:afterAutospacing="1"/>
    </w:pPr>
    <w:rPr>
      <w:color w:val="808080"/>
    </w:rPr>
  </w:style>
  <w:style w:type="paragraph" w:customStyle="1" w:styleId="sc5">
    <w:name w:val="sc5"/>
    <w:basedOn w:val="Normal"/>
    <w:rsid w:val="00D26154"/>
    <w:pPr>
      <w:spacing w:before="100" w:beforeAutospacing="1" w:after="100" w:afterAutospacing="1"/>
    </w:pPr>
    <w:rPr>
      <w:b/>
      <w:bCs/>
      <w:color w:val="0000FF"/>
    </w:rPr>
  </w:style>
  <w:style w:type="paragraph" w:customStyle="1" w:styleId="sc9">
    <w:name w:val="sc9"/>
    <w:basedOn w:val="Normal"/>
    <w:rsid w:val="00D26154"/>
    <w:pPr>
      <w:spacing w:before="100" w:beforeAutospacing="1" w:after="100" w:afterAutospacing="1"/>
    </w:pPr>
    <w:rPr>
      <w:color w:val="FF00FF"/>
    </w:rPr>
  </w:style>
  <w:style w:type="paragraph" w:customStyle="1" w:styleId="sc10">
    <w:name w:val="sc10"/>
    <w:basedOn w:val="Normal"/>
    <w:rsid w:val="00D26154"/>
    <w:pPr>
      <w:spacing w:before="100" w:beforeAutospacing="1" w:after="100" w:afterAutospacing="1"/>
    </w:pPr>
    <w:rPr>
      <w:b/>
      <w:bCs/>
      <w:color w:val="000080"/>
    </w:rPr>
  </w:style>
  <w:style w:type="character" w:customStyle="1" w:styleId="sc11">
    <w:name w:val="sc11"/>
    <w:basedOn w:val="DefaultParagraphFont"/>
    <w:rsid w:val="00D2615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D2615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DefaultParagraphFont"/>
    <w:rsid w:val="00D2615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01">
    <w:name w:val="sc101"/>
    <w:basedOn w:val="DefaultParagraphFont"/>
    <w:rsid w:val="00D2615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DefaultParagraphFont"/>
    <w:rsid w:val="00D26154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D26154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91">
    <w:name w:val="sc91"/>
    <w:basedOn w:val="DefaultParagraphFont"/>
    <w:rsid w:val="00D26154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31">
    <w:name w:val="sc31"/>
    <w:basedOn w:val="DefaultParagraphFont"/>
    <w:rsid w:val="00D26154"/>
    <w:rPr>
      <w:rFonts w:ascii="Courier New" w:hAnsi="Courier New" w:cs="Courier New" w:hint="default"/>
      <w:color w:val="808080"/>
      <w:sz w:val="20"/>
      <w:szCs w:val="20"/>
    </w:rPr>
  </w:style>
  <w:style w:type="numbering" w:customStyle="1" w:styleId="NoList2">
    <w:name w:val="No List2"/>
    <w:next w:val="NoList"/>
    <w:uiPriority w:val="99"/>
    <w:semiHidden/>
    <w:unhideWhenUsed/>
    <w:rsid w:val="00D26154"/>
  </w:style>
  <w:style w:type="character" w:styleId="Hyperlink">
    <w:name w:val="Hyperlink"/>
    <w:basedOn w:val="DefaultParagraphFont"/>
    <w:uiPriority w:val="99"/>
    <w:unhideWhenUsed/>
    <w:rsid w:val="00AE1A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1A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2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5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9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6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1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5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52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57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5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8</TotalTime>
  <Pages>24</Pages>
  <Words>5385</Words>
  <Characters>30697</Characters>
  <Application>Microsoft Office Word</Application>
  <DocSecurity>0</DocSecurity>
  <Lines>255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Frank</cp:lastModifiedBy>
  <cp:revision>13</cp:revision>
  <dcterms:created xsi:type="dcterms:W3CDTF">2019-01-23T17:55:00Z</dcterms:created>
  <dcterms:modified xsi:type="dcterms:W3CDTF">2020-10-12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